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4708FF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pragma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olidit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^</w:t>
      </w:r>
      <w:r w:rsidRPr="002E12CD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IN" w:bidi="ar-SA"/>
          <w14:ligatures w14:val="none"/>
        </w:rPr>
        <w:t>0.8.0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5B3104F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02993C6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contract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SmartMeterContract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4BAECA67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uct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0B97B7DA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uint256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timestamp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5674D5E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 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</w:t>
      </w:r>
      <w:proofErr w:type="gramEnd"/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 Single string field to store meter data in hexadecimal format</w:t>
      </w:r>
    </w:p>
    <w:p w14:paraId="5B3FB39F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35DAC26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246031D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uct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cation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196427A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3252B7EB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ng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2A66825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39A2565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23D7E7B5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rivate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2CE0CDE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proofErr w:type="gramStart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mapping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address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=&gt;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ublic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4747741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proofErr w:type="gramStart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mapping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address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=&gt; Location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ublic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Location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1B3CEB5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0B1D852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event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</w:p>
    <w:p w14:paraId="06892DF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address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CDAE02"/>
          <w:kern w:val="0"/>
          <w:sz w:val="21"/>
          <w:szCs w:val="21"/>
          <w:lang w:eastAsia="en-IN" w:bidi="ar-SA"/>
          <w14:ligatures w14:val="none"/>
        </w:rPr>
        <w:t>indexed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Addres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57B6051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uint256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timestamp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7CED6C4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3B602A2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733ECB5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ngitude</w:t>
      </w:r>
    </w:p>
    <w:p w14:paraId="4B0C0EB7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;</w:t>
      </w:r>
    </w:p>
    <w:p w14:paraId="289D663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3966F66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/ Function to set the password</w:t>
      </w:r>
    </w:p>
    <w:p w14:paraId="3E072CD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function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setPassword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ublic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344F73F8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password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6720B85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6D4D2491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4380C0A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 xml:space="preserve">// Function to record meter data with one </w:t>
      </w:r>
      <w:proofErr w:type="spellStart"/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 xml:space="preserve"> string</w:t>
      </w:r>
    </w:p>
    <w:p w14:paraId="3D6B380F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function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record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</w:p>
    <w:p w14:paraId="5552612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5466F15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  </w:t>
      </w:r>
      <w:proofErr w:type="gram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/ Single string to store all meter data in hex format</w:t>
      </w:r>
    </w:p>
    <w:p w14:paraId="0C46337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7C31E67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longitude</w:t>
      </w:r>
    </w:p>
    <w:p w14:paraId="2162B1C8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gramStart"/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ublic</w:t>
      </w:r>
      <w:proofErr w:type="gram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624AFDA0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requir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</w:p>
    <w:p w14:paraId="71F0D74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keccak256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abi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encodePacked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_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keccak256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spell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abi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encodePacked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password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),</w:t>
      </w:r>
    </w:p>
    <w:p w14:paraId="3F7F140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r w:rsidRPr="002E12CD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 w:bidi="ar-SA"/>
          <w14:ligatures w14:val="none"/>
        </w:rPr>
        <w:t>"Invalid password"</w:t>
      </w:r>
    </w:p>
    <w:p w14:paraId="092F758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;</w:t>
      </w:r>
    </w:p>
    <w:p w14:paraId="7CBBBB7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4913A9C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Data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1264561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            timestamp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: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block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timestamp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2E4859D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lastRenderedPageBreak/>
        <w:t xml:space="preserve">    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: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         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/ Store the hex data as a single string</w:t>
      </w:r>
    </w:p>
    <w:p w14:paraId="28AAAB7A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);</w:t>
      </w:r>
    </w:p>
    <w:p w14:paraId="3681272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13C82072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[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msg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sender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]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;</w:t>
      </w:r>
    </w:p>
    <w:p w14:paraId="7F917300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Location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[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msg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sender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]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cation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_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long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;</w:t>
      </w:r>
    </w:p>
    <w:p w14:paraId="09F5D30B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36AE133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emit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</w:p>
    <w:p w14:paraId="4F23934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007BFF"/>
          <w:kern w:val="0"/>
          <w:sz w:val="21"/>
          <w:szCs w:val="21"/>
          <w:lang w:eastAsia="en-IN" w:bidi="ar-SA"/>
          <w14:ligatures w14:val="none"/>
        </w:rPr>
        <w:t>msg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sender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22D6A98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Data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timestamp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203318A8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newData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6345B2BB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            _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03E697A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            _longitude</w:t>
      </w:r>
    </w:p>
    <w:p w14:paraId="40540AA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;</w:t>
      </w:r>
    </w:p>
    <w:p w14:paraId="732A6D1B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3DA891FB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06F516B0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IN" w:bidi="ar-SA"/>
          <w14:ligatures w14:val="none"/>
        </w:rPr>
        <w:t>// Function to get meter data</w:t>
      </w:r>
    </w:p>
    <w:p w14:paraId="037422E0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function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get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proofErr w:type="gramEnd"/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address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_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Addres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public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32BA89"/>
          <w:kern w:val="0"/>
          <w:sz w:val="21"/>
          <w:szCs w:val="21"/>
          <w:lang w:eastAsia="en-IN" w:bidi="ar-SA"/>
          <w14:ligatures w14:val="none"/>
        </w:rPr>
        <w:t>view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28A745"/>
          <w:kern w:val="0"/>
          <w:sz w:val="21"/>
          <w:szCs w:val="21"/>
          <w:lang w:eastAsia="en-IN" w:bidi="ar-SA"/>
          <w14:ligatures w14:val="none"/>
        </w:rPr>
        <w:t>returns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</w:p>
    <w:p w14:paraId="196AA30D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uint256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timestamp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2AFDDBA0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67DF61EA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atitude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7FBC313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 w:bidi="ar-SA"/>
          <w14:ligatures w14:val="none"/>
        </w:rPr>
        <w:t>string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ngitude</w:t>
      </w:r>
    </w:p>
    <w:p w14:paraId="71B8D15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{</w:t>
      </w:r>
    </w:p>
    <w:p w14:paraId="5A43BFA9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meter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Data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[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_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Addres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];</w:t>
      </w:r>
    </w:p>
    <w:p w14:paraId="741C9421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Location </w:t>
      </w:r>
      <w:r w:rsidRPr="002E12CD">
        <w:rPr>
          <w:rFonts w:ascii="Consolas" w:eastAsia="Times New Roman" w:hAnsi="Consolas" w:cs="Times New Roman"/>
          <w:color w:val="9E7E08"/>
          <w:kern w:val="0"/>
          <w:sz w:val="21"/>
          <w:szCs w:val="21"/>
          <w:lang w:eastAsia="en-IN" w:bidi="ar-SA"/>
          <w14:ligatures w14:val="none"/>
        </w:rPr>
        <w:t>memory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location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=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Location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[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_</w:t>
      </w:r>
      <w:proofErr w:type="spell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Address</w:t>
      </w:r>
      <w:proofErr w:type="spell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];</w:t>
      </w:r>
    </w:p>
    <w:p w14:paraId="076B98BF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45CF9A73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28A745"/>
          <w:kern w:val="0"/>
          <w:sz w:val="21"/>
          <w:szCs w:val="21"/>
          <w:lang w:eastAsia="en-IN" w:bidi="ar-SA"/>
          <w14:ligatures w14:val="none"/>
        </w:rPr>
        <w:t>return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</w:p>
    <w:p w14:paraId="4864F70F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timestamp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6466C6A6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meter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hexData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55DFC417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location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latitude</w:t>
      </w:r>
      <w:proofErr w:type="spellEnd"/>
      <w:proofErr w:type="gramEnd"/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,</w:t>
      </w:r>
    </w:p>
    <w:p w14:paraId="047294E1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    </w:t>
      </w:r>
      <w:proofErr w:type="spellStart"/>
      <w:proofErr w:type="gramStart"/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location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.</w:t>
      </w: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>longitude</w:t>
      </w:r>
      <w:proofErr w:type="spellEnd"/>
      <w:proofErr w:type="gramEnd"/>
    </w:p>
    <w:p w14:paraId="3AC62C25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);</w:t>
      </w:r>
    </w:p>
    <w:p w14:paraId="5F9847F4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700D448A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  <w:r w:rsidRPr="002E12C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 w:bidi="ar-SA"/>
          <w14:ligatures w14:val="none"/>
        </w:rPr>
        <w:t>}</w:t>
      </w:r>
    </w:p>
    <w:p w14:paraId="480B475C" w14:textId="77777777" w:rsidR="002E12CD" w:rsidRPr="002E12CD" w:rsidRDefault="002E12CD" w:rsidP="002E12CD">
      <w:pPr>
        <w:shd w:val="clear" w:color="auto" w:fill="F8FAFE"/>
        <w:spacing w:after="0" w:line="285" w:lineRule="atLeast"/>
        <w:rPr>
          <w:rFonts w:ascii="Consolas" w:eastAsia="Times New Roman" w:hAnsi="Consolas" w:cs="Times New Roman"/>
          <w:color w:val="3B445E"/>
          <w:kern w:val="0"/>
          <w:sz w:val="21"/>
          <w:szCs w:val="21"/>
          <w:lang w:eastAsia="en-IN" w:bidi="ar-SA"/>
          <w14:ligatures w14:val="none"/>
        </w:rPr>
      </w:pPr>
    </w:p>
    <w:p w14:paraId="0C36774A" w14:textId="77777777" w:rsidR="008E6C49" w:rsidRDefault="008E6C49"/>
    <w:sectPr w:rsidR="008E6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zMDc0NDQzNrQwMzZW0lEKTi0uzszPAykwrAUAWUo0FSwAAAA="/>
  </w:docVars>
  <w:rsids>
    <w:rsidRoot w:val="008A132A"/>
    <w:rsid w:val="002E12CD"/>
    <w:rsid w:val="00886B49"/>
    <w:rsid w:val="008A132A"/>
    <w:rsid w:val="008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E1F0FF-747D-44CE-B87C-9C34AE9A7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77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Soni</dc:creator>
  <cp:keywords/>
  <dc:description/>
  <cp:lastModifiedBy>Rajkumar Soni</cp:lastModifiedBy>
  <cp:revision>2</cp:revision>
  <dcterms:created xsi:type="dcterms:W3CDTF">2024-10-06T11:18:00Z</dcterms:created>
  <dcterms:modified xsi:type="dcterms:W3CDTF">2024-10-06T11:18:00Z</dcterms:modified>
</cp:coreProperties>
</file>